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D1EA7" w14:textId="77777777" w:rsidR="00E635CE" w:rsidRDefault="00E635CE" w:rsidP="00E635CE">
      <w:pPr>
        <w:jc w:val="center"/>
      </w:pPr>
      <w:r>
        <w:rPr>
          <w:noProof/>
        </w:rPr>
        <w:drawing>
          <wp:inline distT="0" distB="0" distL="0" distR="0" wp14:anchorId="049136E5" wp14:editId="51F39062">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0FDDA1F2" w14:textId="68FCA8F4" w:rsidR="00E635CE" w:rsidRDefault="00E635CE" w:rsidP="00EC307E">
      <w:pPr>
        <w:pStyle w:val="berschrift1"/>
        <w:jc w:val="center"/>
      </w:pPr>
      <w:r>
        <w:t xml:space="preserve">Kostenlose </w:t>
      </w:r>
      <w:r w:rsidR="00E94414">
        <w:t>Checkliste</w:t>
      </w:r>
      <w:r>
        <w:t xml:space="preserve">: </w:t>
      </w:r>
      <w:r>
        <w:br/>
      </w:r>
      <w:r w:rsidR="00EC307E" w:rsidRPr="00EC307E">
        <w:t>Information</w:t>
      </w:r>
      <w:r w:rsidR="00EC307E">
        <w:t>sschreiben</w:t>
      </w:r>
      <w:r w:rsidR="00EC307E" w:rsidRPr="0037365A">
        <w:t xml:space="preserve"> nach Art. 13</w:t>
      </w:r>
      <w:r w:rsidR="00EC307E">
        <w:t xml:space="preserve"> </w:t>
      </w:r>
      <w:r w:rsidR="00EC307E" w:rsidRPr="0037365A">
        <w:t>DSGVO</w:t>
      </w:r>
      <w:r w:rsidR="00EC307E">
        <w:t xml:space="preserve"> bzgl. der </w:t>
      </w:r>
      <w:bookmarkStart w:id="0" w:name="_Hlk40795792"/>
      <w:r w:rsidR="00EC307E">
        <w:t xml:space="preserve">Erhebung von Kontaktdaten </w:t>
      </w:r>
      <w:r w:rsidR="00EC307E" w:rsidRPr="00785C72">
        <w:t>zur Eindämmung von Infektionsketten</w:t>
      </w:r>
      <w:bookmarkEnd w:id="0"/>
    </w:p>
    <w:p w14:paraId="449A7A02" w14:textId="77777777" w:rsidR="00E635CE" w:rsidRDefault="00E635CE" w:rsidP="00E635CE"/>
    <w:p w14:paraId="7547884C" w14:textId="77777777" w:rsidR="00E635CE" w:rsidRDefault="00E635CE" w:rsidP="00E635CE">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auf </w:t>
      </w:r>
      <w:hyperlink r:id="rId9" w:history="1">
        <w:r w:rsidR="00106170">
          <w:rPr>
            <w:rStyle w:val="Hyperlink"/>
          </w:rPr>
          <w:t>im Downloadbereich u</w:t>
        </w:r>
        <w:r w:rsidRPr="00A20B20">
          <w:rPr>
            <w:rStyle w:val="Hyperlink"/>
          </w:rPr>
          <w:t>nserer Website</w:t>
        </w:r>
      </w:hyperlink>
      <w:r>
        <w:t xml:space="preserve">. </w:t>
      </w:r>
    </w:p>
    <w:p w14:paraId="5444C930" w14:textId="77777777" w:rsidR="00E635CE" w:rsidRDefault="00E635CE" w:rsidP="00E635CE">
      <w:r>
        <w:t xml:space="preserve">Sie können dieses Dokument an die Bedürfnisse in Ihrem Unternehmen anpassen, speichern und ausdrucken. Bitte haben Sie Verständnis dafür, dass die activeMind AG keinerlei Haftung für etwaige Fehler übernimmt. </w:t>
      </w:r>
    </w:p>
    <w:p w14:paraId="6DE720C2" w14:textId="77777777" w:rsidR="00E635CE" w:rsidRDefault="00E635CE" w:rsidP="00E635CE">
      <w:r>
        <w:t>Bei Fragen oder Problemen helfen wir Ihnen gerne weiter!</w:t>
      </w:r>
    </w:p>
    <w:p w14:paraId="56E0A903" w14:textId="77777777" w:rsidR="00E635CE" w:rsidRDefault="00E635CE" w:rsidP="00E635CE">
      <w:r>
        <w:t>Ihr Team der activeMind AG</w:t>
      </w:r>
    </w:p>
    <w:p w14:paraId="553BC18A" w14:textId="058BBBE3" w:rsidR="00E94414" w:rsidRDefault="00E635CE" w:rsidP="00E635CE">
      <w:pPr>
        <w:rPr>
          <w:rStyle w:val="Hyperlink"/>
        </w:rPr>
      </w:pPr>
      <w:r>
        <w:t xml:space="preserve">Telefon: </w:t>
      </w:r>
      <w:r>
        <w:tab/>
      </w:r>
      <w:r w:rsidR="003C442D" w:rsidRPr="003C442D">
        <w:t>+49 (0)89 / 91 92 94 – 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p>
    <w:p w14:paraId="155E629B" w14:textId="77777777" w:rsidR="002E0947" w:rsidRDefault="002E0947" w:rsidP="0059115E">
      <w:pPr>
        <w:pStyle w:val="berschrift1"/>
      </w:pPr>
      <w:r>
        <w:br w:type="page"/>
      </w:r>
    </w:p>
    <w:p w14:paraId="135A67E4" w14:textId="5ED285A7" w:rsidR="0059115E" w:rsidRPr="00EC307E" w:rsidRDefault="00EC307E" w:rsidP="00EC307E">
      <w:pPr>
        <w:pStyle w:val="berschrift1"/>
      </w:pPr>
      <w:commentRangeStart w:id="1"/>
      <w:r w:rsidRPr="00EC307E">
        <w:lastRenderedPageBreak/>
        <w:t>Informationen nach Art. 13 der EU</w:t>
      </w:r>
      <w:r>
        <w:t>-</w:t>
      </w:r>
      <w:r w:rsidRPr="00EC307E">
        <w:t>Datenschutz-Grundverordnung (DSGVO) bzgl. der Erhebung Ihrer Kontaktdaten zur Eindämmung von Infektionsketten</w:t>
      </w:r>
      <w:commentRangeEnd w:id="1"/>
      <w:r w:rsidR="00CB0E5D">
        <w:rPr>
          <w:rStyle w:val="Kommentarzeichen"/>
          <w:rFonts w:ascii="Calibri" w:eastAsia="Times New Roman" w:hAnsi="Calibri" w:cs="Times New Roman"/>
          <w:color w:val="auto"/>
        </w:rPr>
        <w:commentReference w:id="1"/>
      </w:r>
    </w:p>
    <w:p w14:paraId="1941E856" w14:textId="3FEA99E4" w:rsidR="002E0947" w:rsidRDefault="002E0947" w:rsidP="0059115E"/>
    <w:p w14:paraId="7CCF7754" w14:textId="77777777" w:rsidR="00EC307E" w:rsidRPr="000B2A9A" w:rsidRDefault="00EC307E" w:rsidP="00EC307E">
      <w:pPr>
        <w:pStyle w:val="berschrift2"/>
      </w:pPr>
      <w:r w:rsidRPr="000B2A9A">
        <w:t>Verantwortlicher</w:t>
      </w:r>
    </w:p>
    <w:p w14:paraId="3E21DF0E" w14:textId="77777777" w:rsidR="00EC307E" w:rsidRDefault="00EC307E" w:rsidP="00EC307E">
      <w:r>
        <w:t>Name:</w:t>
      </w:r>
    </w:p>
    <w:p w14:paraId="3476FA92" w14:textId="77777777" w:rsidR="00EC307E" w:rsidRDefault="00EC307E" w:rsidP="00EC307E">
      <w:r>
        <w:t>Adresse:</w:t>
      </w:r>
    </w:p>
    <w:p w14:paraId="53778EC0" w14:textId="39D8D89D" w:rsidR="00EC307E" w:rsidRDefault="00EC307E" w:rsidP="00EC307E">
      <w:commentRangeStart w:id="2"/>
      <w:r>
        <w:t>Kontaktmöglichkeit</w:t>
      </w:r>
      <w:commentRangeEnd w:id="2"/>
      <w:r>
        <w:rPr>
          <w:rStyle w:val="Kommentarzeichen"/>
        </w:rPr>
        <w:commentReference w:id="2"/>
      </w:r>
      <w:r>
        <w:t>:</w:t>
      </w:r>
    </w:p>
    <w:p w14:paraId="4EFAD2A8" w14:textId="77777777" w:rsidR="00EC307E" w:rsidRDefault="00EC307E" w:rsidP="00EC307E"/>
    <w:p w14:paraId="2CAC422E" w14:textId="4E3B342D" w:rsidR="00EC307E" w:rsidRPr="00EC307E" w:rsidRDefault="00EC307E" w:rsidP="00EC307E">
      <w:pPr>
        <w:pStyle w:val="berschrift3"/>
      </w:pPr>
      <w:commentRangeStart w:id="3"/>
      <w:r w:rsidRPr="00EC307E">
        <w:t xml:space="preserve">Kontakt zum Datenschutzbeauftragten:  </w:t>
      </w:r>
      <w:commentRangeEnd w:id="3"/>
      <w:r>
        <w:rPr>
          <w:rStyle w:val="Kommentarzeichen"/>
          <w:rFonts w:ascii="Calibri" w:eastAsia="Times New Roman" w:hAnsi="Calibri" w:cs="Times New Roman"/>
          <w:color w:val="auto"/>
        </w:rPr>
        <w:commentReference w:id="3"/>
      </w:r>
    </w:p>
    <w:p w14:paraId="09987F3B" w14:textId="77777777" w:rsidR="00EC307E" w:rsidRDefault="00EC307E" w:rsidP="00EC307E"/>
    <w:p w14:paraId="67739DCC" w14:textId="678F901C" w:rsidR="00EC307E" w:rsidRDefault="00EC307E" w:rsidP="00EC307E">
      <w:pPr>
        <w:pStyle w:val="berschrift2"/>
      </w:pPr>
      <w:r w:rsidRPr="000B2A9A">
        <w:t>Zweck und Rechtsgrundlage</w:t>
      </w:r>
      <w:r>
        <w:t xml:space="preserve"> der Verarbeitung</w:t>
      </w:r>
    </w:p>
    <w:p w14:paraId="59799910" w14:textId="3A556D1C" w:rsidR="00EC307E" w:rsidRPr="002B00D6" w:rsidRDefault="00EC307E" w:rsidP="00EC307E">
      <w:r w:rsidRPr="002B00D6">
        <w:t>Die Datenerhebung erfolgt zum Zweck des Nachvollzugs von Infektionsketten im Zusammenhang mit Covid-19.</w:t>
      </w:r>
      <w:r>
        <w:t xml:space="preserve"> </w:t>
      </w:r>
      <w:r w:rsidRPr="002B00D6">
        <w:t xml:space="preserve">Rechtsgrundlage der Verarbeitung ist Art. 6 Abs. 1 lit. </w:t>
      </w:r>
      <w:r>
        <w:t xml:space="preserve">d) </w:t>
      </w:r>
      <w:r w:rsidRPr="002B00D6">
        <w:t>DSGVO</w:t>
      </w:r>
      <w:r>
        <w:t xml:space="preserve"> (EU-Datenschutz-Grundverordnung)</w:t>
      </w:r>
      <w:r w:rsidR="00DE14CC">
        <w:t xml:space="preserve"> zum Schutz lebenswichtiger Interessen</w:t>
      </w:r>
      <w:r w:rsidRPr="002B00D6">
        <w:t>.</w:t>
      </w:r>
      <w:r>
        <w:t xml:space="preserve"> Eine Verwendung der Daten zu anderen Zwecken findet nicht statt. </w:t>
      </w:r>
    </w:p>
    <w:p w14:paraId="28F1E19E" w14:textId="77777777" w:rsidR="00EC307E" w:rsidRPr="00927887" w:rsidRDefault="00EC307E" w:rsidP="00EC307E">
      <w:pPr>
        <w:pStyle w:val="berschrift2"/>
      </w:pPr>
      <w:r w:rsidRPr="00927887">
        <w:t>Empfänger der Daten</w:t>
      </w:r>
    </w:p>
    <w:p w14:paraId="626925F7" w14:textId="77777777" w:rsidR="00EC307E" w:rsidRPr="000B759C" w:rsidRDefault="00EC307E" w:rsidP="00EC307E">
      <w:r>
        <w:t xml:space="preserve">Eine Übermittlung der Daten an das Gesundheitsamt erfolgt nur, </w:t>
      </w:r>
      <w:r w:rsidRPr="002B6D05">
        <w:t>wenn die zuständige Behörde um Auskunft ersucht</w:t>
      </w:r>
      <w:r>
        <w:t>. Eine Weitergabe ist ansonsten ausgeschlossen.</w:t>
      </w:r>
    </w:p>
    <w:p w14:paraId="76E25E14" w14:textId="77777777" w:rsidR="00EC307E" w:rsidRPr="002B6D05" w:rsidRDefault="00EC307E" w:rsidP="00EC307E">
      <w:pPr>
        <w:pStyle w:val="berschrift2"/>
      </w:pPr>
      <w:r w:rsidRPr="002B6D05">
        <w:t>Speicherdauer</w:t>
      </w:r>
    </w:p>
    <w:p w14:paraId="65400DF0" w14:textId="731C2082" w:rsidR="00EC307E" w:rsidRDefault="00EC307E" w:rsidP="00EC307E">
      <w:r w:rsidRPr="002B6D05">
        <w:t xml:space="preserve">Die Daten werden für die Dauer von </w:t>
      </w:r>
      <w:commentRangeStart w:id="4"/>
      <w:r>
        <w:t>vier</w:t>
      </w:r>
      <w:r w:rsidRPr="002B6D05">
        <w:t xml:space="preserve"> Wochen</w:t>
      </w:r>
      <w:commentRangeEnd w:id="4"/>
      <w:r>
        <w:rPr>
          <w:rStyle w:val="Kommentarzeichen"/>
        </w:rPr>
        <w:commentReference w:id="4"/>
      </w:r>
      <w:r w:rsidRPr="002B6D05">
        <w:t xml:space="preserve"> nach dem letzten Kontakt mit Ihnen aufbewahrt und danach vernichtet.</w:t>
      </w:r>
    </w:p>
    <w:p w14:paraId="6563A6F2" w14:textId="77777777" w:rsidR="00EC307E" w:rsidRPr="00785C72" w:rsidRDefault="00EC307E" w:rsidP="00EC307E">
      <w:pPr>
        <w:pStyle w:val="berschrift2"/>
      </w:pPr>
      <w:r w:rsidRPr="00785C72">
        <w:t>Ihre Betroffenenrechte</w:t>
      </w:r>
    </w:p>
    <w:p w14:paraId="3B088E4C" w14:textId="77777777" w:rsidR="00EC307E" w:rsidRDefault="00EC307E" w:rsidP="00EC307E">
      <w:r>
        <w:t>Jede betroffene Person hat das Recht auf Auskunft nach Art. 15 DSGVO, das Recht auf Berichtigung nach Art. 16 DSGVO, das Recht auf Löschung nach Art. 17 DSGVO sowie das Recht auf Einschränkung der Verarbeitung nach Art. 18 DSGVO.</w:t>
      </w:r>
    </w:p>
    <w:p w14:paraId="5247C12A" w14:textId="281421E5" w:rsidR="00EC307E" w:rsidRDefault="00EC307E" w:rsidP="00EC307E">
      <w:r>
        <w:t>Beim Auskunftsrecht und beim Löschungsrecht gelten die Einschränkungen nach §§ 34 und 35 BDSG (Bundesdatenschutzgesetz).</w:t>
      </w:r>
    </w:p>
    <w:p w14:paraId="25CA5402" w14:textId="77777777" w:rsidR="00EC307E" w:rsidRDefault="00EC307E" w:rsidP="00EC307E">
      <w:r>
        <w:t xml:space="preserve">Darüber hinaus besteht ein Beschwerderecht bei einer zuständigen Datenschutzaufsichtsbehörde (Art. 77 DSGVO). </w:t>
      </w:r>
    </w:p>
    <w:p w14:paraId="5E058BD8" w14:textId="77777777" w:rsidR="00EC307E" w:rsidRDefault="00EC307E" w:rsidP="00EC307E">
      <w:pPr>
        <w:pStyle w:val="berschrift2"/>
      </w:pPr>
      <w:r w:rsidRPr="00E942BC">
        <w:t>Pflicht zur Bereitstellung von Daten</w:t>
      </w:r>
    </w:p>
    <w:p w14:paraId="261EA655" w14:textId="5DA4319A" w:rsidR="00EC307E" w:rsidRDefault="00EC307E" w:rsidP="00EC307E">
      <w:r w:rsidRPr="00146257">
        <w:t xml:space="preserve">Ohne die Bereitstellung Ihrer Kontaktdaten können wir </w:t>
      </w:r>
      <w:r>
        <w:t xml:space="preserve">den Zutritt zu unseren Räumlichkeiten leider nicht gestatten. </w:t>
      </w:r>
    </w:p>
    <w:sectPr w:rsidR="00EC307E" w:rsidSect="002E0947">
      <w:footerReference w:type="default" r:id="rId15"/>
      <w:headerReference w:type="first" r:id="rId16"/>
      <w:pgSz w:w="11906" w:h="16838"/>
      <w:pgMar w:top="1134" w:right="1134" w:bottom="1418" w:left="1134" w:header="567" w:footer="567" w:gutter="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or" w:initials="A">
    <w:p w14:paraId="6155FD6F" w14:textId="77777777" w:rsidR="00CB0E5D" w:rsidRDefault="00CB0E5D" w:rsidP="00CB0E5D">
      <w:pPr>
        <w:spacing w:after="0"/>
      </w:pPr>
      <w:r>
        <w:rPr>
          <w:rStyle w:val="Kommentarzeichen"/>
        </w:rPr>
        <w:annotationRef/>
      </w:r>
      <w:r>
        <w:t xml:space="preserve">Bitte hängen Sie diese Hinweise am Empfang bzw. dort aus, wo Sie die Kontaktdaten von Kunden bzw. Gästen erheben. </w:t>
      </w:r>
    </w:p>
    <w:p w14:paraId="0163C396" w14:textId="77777777" w:rsidR="00CB0E5D" w:rsidRDefault="00CB0E5D" w:rsidP="00CB0E5D">
      <w:pPr>
        <w:spacing w:after="0"/>
      </w:pPr>
    </w:p>
    <w:p w14:paraId="5D33D28F" w14:textId="7F5B21CE" w:rsidR="00CB0E5D" w:rsidRDefault="00CB0E5D" w:rsidP="00CB0E5D">
      <w:pPr>
        <w:spacing w:after="0"/>
      </w:pPr>
      <w:r>
        <w:t>Die erhobenen Daten sind ausschließlich für die Zwecke des Infektionsschutzes aufzubewahren. Die Daten dürfen zu keinem anderen Zwecke verwendet werden und sind spätesten</w:t>
      </w:r>
      <w:r w:rsidR="003560ED">
        <w:t>s</w:t>
      </w:r>
      <w:r>
        <w:t xml:space="preserve"> nach der behördlich vorgegebenen Frist (i.d.R. 4 Wochen) nach Erhebung zu löschen.</w:t>
      </w:r>
    </w:p>
    <w:p w14:paraId="6D3715A4" w14:textId="77777777" w:rsidR="00CB0E5D" w:rsidRDefault="00CB0E5D" w:rsidP="00CB0E5D">
      <w:pPr>
        <w:spacing w:after="0"/>
      </w:pPr>
    </w:p>
    <w:p w14:paraId="2821A7E5" w14:textId="0327C55D" w:rsidR="00CB0E5D" w:rsidRDefault="00CB0E5D" w:rsidP="00CB0E5D">
      <w:pPr>
        <w:spacing w:after="0"/>
      </w:pPr>
      <w:r>
        <w:t xml:space="preserve">Die Daten sind technisch und organisatorisch vor unberechtigtem Einblick und Zugriff zu schützen. Insbesondere dürfen Kunden und Gäste nicht die Daten anderer Personen einsehen können. Eine offen zugängliche Liste, in die sich nacheinander die Kundinnen und Kunden selbst eintragen, ist nicht zulässig. Siehe dazu auch unsere Anleitung unter: </w:t>
      </w:r>
      <w:hyperlink r:id="rId1" w:history="1">
        <w:r w:rsidRPr="0067721C">
          <w:rPr>
            <w:rStyle w:val="Hyperlink"/>
          </w:rPr>
          <w:t>https://www.activemind.de/magazin/erhebung-kontaktdaten-infektionsschutz/</w:t>
        </w:r>
      </w:hyperlink>
      <w:r>
        <w:t xml:space="preserve">. </w:t>
      </w:r>
    </w:p>
    <w:p w14:paraId="27CB3B28" w14:textId="77777777" w:rsidR="00CB0E5D" w:rsidRDefault="00CB0E5D" w:rsidP="00CB0E5D">
      <w:pPr>
        <w:spacing w:after="0"/>
      </w:pPr>
    </w:p>
    <w:p w14:paraId="4C09ED8D" w14:textId="63004BA7" w:rsidR="00CB0E5D" w:rsidRDefault="00CB0E5D" w:rsidP="00CB0E5D">
      <w:pPr>
        <w:pStyle w:val="Kommentartext"/>
      </w:pPr>
      <w:r>
        <w:t xml:space="preserve">Nutzen Sie für ein allgemeines Kundeninformationsschreiben unseren Generator unter: </w:t>
      </w:r>
      <w:hyperlink r:id="rId2" w:history="1">
        <w:r w:rsidRPr="0067721C">
          <w:rPr>
            <w:rStyle w:val="Hyperlink"/>
          </w:rPr>
          <w:t>https://www.activemind.de/datenschutz/generatoren/kunden-informationsschreiben/</w:t>
        </w:r>
      </w:hyperlink>
      <w:r>
        <w:t xml:space="preserve"> </w:t>
      </w:r>
    </w:p>
  </w:comment>
  <w:comment w:id="2" w:author="Autor" w:initials="A">
    <w:p w14:paraId="077045C9" w14:textId="42B756CB" w:rsidR="00EC307E" w:rsidRDefault="00EC307E">
      <w:pPr>
        <w:pStyle w:val="Kommentartext"/>
      </w:pPr>
      <w:r>
        <w:rPr>
          <w:rStyle w:val="Kommentarzeichen"/>
        </w:rPr>
        <w:annotationRef/>
      </w:r>
      <w:r>
        <w:t xml:space="preserve">Bitte geben Sie hier eine Telefonnummer und/oder E-Mail-Adresse an. </w:t>
      </w:r>
    </w:p>
  </w:comment>
  <w:comment w:id="3" w:author="Autor" w:initials="A">
    <w:p w14:paraId="78E73F2C" w14:textId="7026A2B9" w:rsidR="00EC307E" w:rsidRDefault="00EC307E">
      <w:pPr>
        <w:pStyle w:val="Kommentartext"/>
      </w:pPr>
      <w:r>
        <w:rPr>
          <w:rStyle w:val="Kommentarzeichen"/>
        </w:rPr>
        <w:annotationRef/>
      </w:r>
      <w:r>
        <w:t xml:space="preserve">Diese Angabe entfällt, wenn es keinen Datenschutzbeauftragten gibt. Die </w:t>
      </w:r>
      <w:r w:rsidRPr="00E115A6">
        <w:t>Angabe einer E-Mail-Adresse ist ausreichend</w:t>
      </w:r>
      <w:r>
        <w:t xml:space="preserve">. </w:t>
      </w:r>
    </w:p>
  </w:comment>
  <w:comment w:id="4" w:author="Autor" w:initials="A">
    <w:p w14:paraId="2A8829D3" w14:textId="20F79E0E" w:rsidR="00EC307E" w:rsidRDefault="00EC307E">
      <w:pPr>
        <w:pStyle w:val="Kommentartext"/>
      </w:pPr>
      <w:r>
        <w:rPr>
          <w:rStyle w:val="Kommentarzeichen"/>
        </w:rPr>
        <w:annotationRef/>
      </w:r>
      <w:r>
        <w:t xml:space="preserve">Passen Sie diese Angabe ggfs. an, falls die Behördenvorgaben bei Ihnen vor Ort einen anderen Zeitraum nenn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09ED8D" w15:done="0"/>
  <w15:commentEx w15:paraId="077045C9" w15:done="0"/>
  <w15:commentEx w15:paraId="78E73F2C" w15:done="0"/>
  <w15:commentEx w15:paraId="2A8829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09ED8D" w16cid:durableId="226E82BD"/>
  <w16cid:commentId w16cid:paraId="077045C9" w16cid:durableId="226E8172"/>
  <w16cid:commentId w16cid:paraId="78E73F2C" w16cid:durableId="226E81AA"/>
  <w16cid:commentId w16cid:paraId="2A8829D3" w16cid:durableId="226E81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C7A22" w14:textId="77777777" w:rsidR="007F5A87" w:rsidRDefault="007F5A87" w:rsidP="00A34776">
      <w:pPr>
        <w:spacing w:after="0" w:line="240" w:lineRule="auto"/>
      </w:pPr>
      <w:r>
        <w:separator/>
      </w:r>
    </w:p>
  </w:endnote>
  <w:endnote w:type="continuationSeparator" w:id="0">
    <w:p w14:paraId="65958147" w14:textId="77777777" w:rsidR="007F5A87" w:rsidRDefault="007F5A87"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275480"/>
      <w:docPartObj>
        <w:docPartGallery w:val="Page Numbers (Bottom of Page)"/>
        <w:docPartUnique/>
      </w:docPartObj>
    </w:sdtPr>
    <w:sdtEndPr/>
    <w:sdtContent>
      <w:p w14:paraId="2F7413CA" w14:textId="58D8223B" w:rsidR="00A14FD4" w:rsidRDefault="00A14FD4" w:rsidP="00A14FD4">
        <w:pPr>
          <w:pStyle w:val="Fuzeile"/>
          <w:jc w:val="center"/>
        </w:pPr>
        <w:r>
          <w:fldChar w:fldCharType="begin"/>
        </w:r>
        <w:r>
          <w:instrText>PAGE   \* MERGEFORMAT</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78BA7" w14:textId="77777777" w:rsidR="007F5A87" w:rsidRDefault="007F5A87" w:rsidP="00A34776">
      <w:pPr>
        <w:spacing w:after="0" w:line="240" w:lineRule="auto"/>
      </w:pPr>
      <w:r>
        <w:separator/>
      </w:r>
    </w:p>
  </w:footnote>
  <w:footnote w:type="continuationSeparator" w:id="0">
    <w:p w14:paraId="39A91978" w14:textId="77777777" w:rsidR="007F5A87" w:rsidRDefault="007F5A87"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6E10E" w14:textId="4ACAB873" w:rsidR="00E94414" w:rsidRDefault="00A14FD4" w:rsidP="00A14FD4">
    <w:pPr>
      <w:pStyle w:val="Kopfzeile"/>
    </w:pPr>
    <w:r>
      <w:t xml:space="preserve">Version: </w:t>
    </w:r>
    <w:r w:rsidR="008C350A">
      <w:t>1.0</w:t>
    </w:r>
    <w:r>
      <w:t xml:space="preserve"> | Stand: </w:t>
    </w:r>
    <w:r w:rsidR="009B7F2F">
      <w:t>20</w:t>
    </w:r>
    <w:r>
      <w:t xml:space="preserve">. </w:t>
    </w:r>
    <w:r w:rsidR="008C350A">
      <w:t>Mai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77183"/>
    <w:multiLevelType w:val="hybridMultilevel"/>
    <w:tmpl w:val="E0641D0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147123C"/>
    <w:multiLevelType w:val="hybridMultilevel"/>
    <w:tmpl w:val="9E90833C"/>
    <w:lvl w:ilvl="0" w:tplc="8F2056FE">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78A4BBE"/>
    <w:multiLevelType w:val="hybridMultilevel"/>
    <w:tmpl w:val="16AC41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8400E8F"/>
    <w:multiLevelType w:val="hybridMultilevel"/>
    <w:tmpl w:val="555032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C4009EF"/>
    <w:multiLevelType w:val="hybridMultilevel"/>
    <w:tmpl w:val="760AD9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9" w15:restartNumberingAfterBreak="0">
    <w:nsid w:val="26401D31"/>
    <w:multiLevelType w:val="hybridMultilevel"/>
    <w:tmpl w:val="131688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2B046F6D"/>
    <w:multiLevelType w:val="hybridMultilevel"/>
    <w:tmpl w:val="0CCEB9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34DB76FF"/>
    <w:multiLevelType w:val="hybridMultilevel"/>
    <w:tmpl w:val="CD6E7A2A"/>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54D1771"/>
    <w:multiLevelType w:val="hybridMultilevel"/>
    <w:tmpl w:val="12C68B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6646759"/>
    <w:multiLevelType w:val="hybridMultilevel"/>
    <w:tmpl w:val="F74010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378C30A9"/>
    <w:multiLevelType w:val="hybridMultilevel"/>
    <w:tmpl w:val="216206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7C70965"/>
    <w:multiLevelType w:val="hybridMultilevel"/>
    <w:tmpl w:val="3D044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B8107F8"/>
    <w:multiLevelType w:val="hybridMultilevel"/>
    <w:tmpl w:val="BED8FEA4"/>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FE43C94"/>
    <w:multiLevelType w:val="hybridMultilevel"/>
    <w:tmpl w:val="7338AF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18E2BB4"/>
    <w:multiLevelType w:val="hybridMultilevel"/>
    <w:tmpl w:val="83F011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42090E44"/>
    <w:multiLevelType w:val="hybridMultilevel"/>
    <w:tmpl w:val="614C221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3CD2B1A"/>
    <w:multiLevelType w:val="hybridMultilevel"/>
    <w:tmpl w:val="A2900AB4"/>
    <w:lvl w:ilvl="0" w:tplc="04070001">
      <w:start w:val="1"/>
      <w:numFmt w:val="bullet"/>
      <w:lvlText w:val=""/>
      <w:lvlJc w:val="left"/>
      <w:pPr>
        <w:ind w:left="360" w:hanging="360"/>
      </w:pPr>
      <w:rPr>
        <w:rFonts w:ascii="Symbol" w:hAnsi="Symbol" w:hint="default"/>
      </w:rPr>
    </w:lvl>
    <w:lvl w:ilvl="1" w:tplc="D90E9FC6">
      <w:numFmt w:val="bullet"/>
      <w:lvlText w:val="-"/>
      <w:lvlJc w:val="left"/>
      <w:pPr>
        <w:ind w:left="1080" w:hanging="360"/>
      </w:pPr>
      <w:rPr>
        <w:rFonts w:ascii="Calibri" w:eastAsia="Times New Roman"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557827F7"/>
    <w:multiLevelType w:val="hybridMultilevel"/>
    <w:tmpl w:val="BE52D9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602579B"/>
    <w:multiLevelType w:val="hybridMultilevel"/>
    <w:tmpl w:val="421E06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75A45736"/>
    <w:multiLevelType w:val="hybridMultilevel"/>
    <w:tmpl w:val="5270FC26"/>
    <w:lvl w:ilvl="0" w:tplc="908604FA">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7DF74625"/>
    <w:multiLevelType w:val="hybridMultilevel"/>
    <w:tmpl w:val="A40E50E2"/>
    <w:lvl w:ilvl="0" w:tplc="A0BA87A8">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2" w15:restartNumberingAfterBreak="0">
    <w:nsid w:val="7E3165F6"/>
    <w:multiLevelType w:val="hybridMultilevel"/>
    <w:tmpl w:val="A5D43C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8"/>
  </w:num>
  <w:num w:numId="2">
    <w:abstractNumId w:val="27"/>
  </w:num>
  <w:num w:numId="3">
    <w:abstractNumId w:val="13"/>
  </w:num>
  <w:num w:numId="4">
    <w:abstractNumId w:val="1"/>
  </w:num>
  <w:num w:numId="5">
    <w:abstractNumId w:val="22"/>
  </w:num>
  <w:num w:numId="6">
    <w:abstractNumId w:val="21"/>
  </w:num>
  <w:num w:numId="7">
    <w:abstractNumId w:val="6"/>
  </w:num>
  <w:num w:numId="8">
    <w:abstractNumId w:val="29"/>
  </w:num>
  <w:num w:numId="9">
    <w:abstractNumId w:val="2"/>
  </w:num>
  <w:num w:numId="10">
    <w:abstractNumId w:val="23"/>
  </w:num>
  <w:num w:numId="11">
    <w:abstractNumId w:val="8"/>
  </w:num>
  <w:num w:numId="12">
    <w:abstractNumId w:val="24"/>
  </w:num>
  <w:num w:numId="13">
    <w:abstractNumId w:val="9"/>
  </w:num>
  <w:num w:numId="14">
    <w:abstractNumId w:val="26"/>
  </w:num>
  <w:num w:numId="15">
    <w:abstractNumId w:val="18"/>
  </w:num>
  <w:num w:numId="16">
    <w:abstractNumId w:val="15"/>
  </w:num>
  <w:num w:numId="17">
    <w:abstractNumId w:val="31"/>
  </w:num>
  <w:num w:numId="18">
    <w:abstractNumId w:val="12"/>
  </w:num>
  <w:num w:numId="19">
    <w:abstractNumId w:val="5"/>
  </w:num>
  <w:num w:numId="20">
    <w:abstractNumId w:val="3"/>
  </w:num>
  <w:num w:numId="21">
    <w:abstractNumId w:val="19"/>
  </w:num>
  <w:num w:numId="22">
    <w:abstractNumId w:val="16"/>
  </w:num>
  <w:num w:numId="23">
    <w:abstractNumId w:val="30"/>
  </w:num>
  <w:num w:numId="24">
    <w:abstractNumId w:val="4"/>
  </w:num>
  <w:num w:numId="25">
    <w:abstractNumId w:val="20"/>
  </w:num>
  <w:num w:numId="26">
    <w:abstractNumId w:val="17"/>
  </w:num>
  <w:num w:numId="27">
    <w:abstractNumId w:val="0"/>
  </w:num>
  <w:num w:numId="28">
    <w:abstractNumId w:val="11"/>
  </w:num>
  <w:num w:numId="29">
    <w:abstractNumId w:val="14"/>
  </w:num>
  <w:num w:numId="30">
    <w:abstractNumId w:val="7"/>
  </w:num>
  <w:num w:numId="31">
    <w:abstractNumId w:val="32"/>
  </w:num>
  <w:num w:numId="32">
    <w:abstractNumId w:val="25"/>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zCyNDU1NjazMDFV0lEKTi0uzszPAykwqQUAx4y6KiwAAAA="/>
  </w:docVars>
  <w:rsids>
    <w:rsidRoot w:val="00A34776"/>
    <w:rsid w:val="00040AC8"/>
    <w:rsid w:val="00064A81"/>
    <w:rsid w:val="000F280B"/>
    <w:rsid w:val="000F6342"/>
    <w:rsid w:val="00106170"/>
    <w:rsid w:val="00142A30"/>
    <w:rsid w:val="001E36BF"/>
    <w:rsid w:val="001F7B3E"/>
    <w:rsid w:val="0020792C"/>
    <w:rsid w:val="00232C13"/>
    <w:rsid w:val="00267B07"/>
    <w:rsid w:val="00290426"/>
    <w:rsid w:val="002E0947"/>
    <w:rsid w:val="002E43EA"/>
    <w:rsid w:val="002E71F3"/>
    <w:rsid w:val="00333253"/>
    <w:rsid w:val="003438D2"/>
    <w:rsid w:val="003560ED"/>
    <w:rsid w:val="003C442D"/>
    <w:rsid w:val="003D3BDF"/>
    <w:rsid w:val="004D6C28"/>
    <w:rsid w:val="004E5B4C"/>
    <w:rsid w:val="004F5CF2"/>
    <w:rsid w:val="00556844"/>
    <w:rsid w:val="00566CB1"/>
    <w:rsid w:val="0058053C"/>
    <w:rsid w:val="0059115E"/>
    <w:rsid w:val="00591FA7"/>
    <w:rsid w:val="005A58BA"/>
    <w:rsid w:val="006E3CFF"/>
    <w:rsid w:val="00745D65"/>
    <w:rsid w:val="00763B34"/>
    <w:rsid w:val="00772240"/>
    <w:rsid w:val="00782E72"/>
    <w:rsid w:val="007831B8"/>
    <w:rsid w:val="007F5A87"/>
    <w:rsid w:val="00822740"/>
    <w:rsid w:val="008429A1"/>
    <w:rsid w:val="00895149"/>
    <w:rsid w:val="008C350A"/>
    <w:rsid w:val="00964DA4"/>
    <w:rsid w:val="00965BF1"/>
    <w:rsid w:val="00972B2F"/>
    <w:rsid w:val="009B7F2F"/>
    <w:rsid w:val="009F44E0"/>
    <w:rsid w:val="00A13CDE"/>
    <w:rsid w:val="00A14FD4"/>
    <w:rsid w:val="00A20B20"/>
    <w:rsid w:val="00A34642"/>
    <w:rsid w:val="00A34776"/>
    <w:rsid w:val="00A3579D"/>
    <w:rsid w:val="00B049DF"/>
    <w:rsid w:val="00B10F03"/>
    <w:rsid w:val="00B33E69"/>
    <w:rsid w:val="00BD442D"/>
    <w:rsid w:val="00C15C5F"/>
    <w:rsid w:val="00C3618B"/>
    <w:rsid w:val="00CB0E5D"/>
    <w:rsid w:val="00CC3717"/>
    <w:rsid w:val="00CF10C3"/>
    <w:rsid w:val="00D16540"/>
    <w:rsid w:val="00DB72BD"/>
    <w:rsid w:val="00DE14CC"/>
    <w:rsid w:val="00E635CE"/>
    <w:rsid w:val="00E94414"/>
    <w:rsid w:val="00EC307E"/>
    <w:rsid w:val="00ED01D8"/>
    <w:rsid w:val="00EE1CBE"/>
    <w:rsid w:val="00F21B01"/>
    <w:rsid w:val="00FE784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84F"/>
    <w:pPr>
      <w:spacing w:after="12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91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5911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styleId="Erwhnung">
    <w:name w:val="Mention"/>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styleId="NichtaufgelsteErwhnung">
    <w:name w:val="Unresolved Mention"/>
    <w:basedOn w:val="Absatz-Standardschriftart"/>
    <w:uiPriority w:val="99"/>
    <w:semiHidden/>
    <w:unhideWhenUsed/>
    <w:rsid w:val="002E71F3"/>
    <w:rPr>
      <w:color w:val="808080"/>
      <w:shd w:val="clear" w:color="auto" w:fill="E6E6E6"/>
    </w:rPr>
  </w:style>
  <w:style w:type="character" w:customStyle="1" w:styleId="berschrift3Zchn">
    <w:name w:val="Überschrift 3 Zchn"/>
    <w:basedOn w:val="Absatz-Standardschriftart"/>
    <w:link w:val="berschrift3"/>
    <w:uiPriority w:val="9"/>
    <w:rsid w:val="005911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59115E"/>
    <w:rPr>
      <w:rFonts w:asciiTheme="majorHAnsi" w:eastAsiaTheme="majorEastAsia" w:hAnsiTheme="majorHAnsi" w:cstheme="majorBidi"/>
      <w:i/>
      <w:iCs/>
      <w:color w:val="2F5496" w:themeColor="accent1" w:themeShade="BF"/>
      <w:sz w:val="22"/>
      <w:szCs w:val="22"/>
    </w:rPr>
  </w:style>
  <w:style w:type="table" w:styleId="Tabellenraster">
    <w:name w:val="Table Grid"/>
    <w:basedOn w:val="NormaleTabelle"/>
    <w:uiPriority w:val="39"/>
    <w:rsid w:val="00E94414"/>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E944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ctivemind.de/datenschutz/generatoren/kunden-informationsschreiben/" TargetMode="External"/><Relationship Id="rId1" Type="http://schemas.openxmlformats.org/officeDocument/2006/relationships/hyperlink" Target="https://www.activemind.de/magazin/erhebung-kontaktdaten-infektionsschutz/"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frage@activemind.de" TargetMode="Externa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microsoft.com/office/2016/09/relationships/commentsIds" Target="commentsId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0345A-802D-4700-8A2F-6D1574C6B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7</Words>
  <Characters>2126</Characters>
  <Application>Microsoft Office Word</Application>
  <DocSecurity>0</DocSecurity>
  <Lines>17</Lines>
  <Paragraphs>4</Paragraphs>
  <ScaleCrop>false</ScaleCrop>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20T07:54:00Z</dcterms:created>
  <dcterms:modified xsi:type="dcterms:W3CDTF">2020-05-20T07:54:00Z</dcterms:modified>
</cp:coreProperties>
</file>